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半</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val="en-US" w:eastAsia="zh-CN"/>
        </w:rPr>
        <w:t>8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季</w:t>
      </w:r>
      <w:r>
        <w:rPr>
          <w:rFonts w:hint="eastAsia" w:ascii="方正小标宋简体" w:hAnsi="宋体" w:eastAsia="方正小标宋简体"/>
          <w:color w:val="000000"/>
          <w:sz w:val="44"/>
          <w:szCs w:val="32"/>
          <w:shd w:val="clear" w:color="auto" w:fill="FFFFFF"/>
          <w:lang w:eastAsia="zh-CN"/>
        </w:rPr>
        <w:t>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兴业银行股份有限公司贵阳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半年8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10000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highlight w:val="none"/>
                <w:lang w:eastAsia="zh-CN"/>
              </w:rPr>
              <w:t>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06月2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20%-4.7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贵阳农村商业银行股份有限公司超值宝半年82期</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60201010010071519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日</w:t>
            </w:r>
            <w:r>
              <w:rPr>
                <w:rFonts w:hint="eastAsia" w:ascii="仿宋" w:hAnsi="仿宋" w:eastAsia="仿宋"/>
                <w:szCs w:val="21"/>
                <w:shd w:val="clear" w:color="auto" w:fill="FFFFFF"/>
              </w:rPr>
              <w:t>-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5,569.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67,389.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0,767,525.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54</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lang w:val="en-US" w:eastAsia="zh-CN"/>
              </w:rPr>
              <w:t xml:space="preserve">1.54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1.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1.54 </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 xml:space="preserve">1.0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51</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154，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2,332,73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3.9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328,788.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9.9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华创证券智盈2号</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8,181,44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6.0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50,842,958.96</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eastAsia="zh-CN"/>
              </w:rPr>
            </w:pPr>
            <w:r>
              <w:rPr>
                <w:rFonts w:hint="eastAsia" w:ascii="仿宋" w:hAnsi="仿宋" w:eastAsia="仿宋"/>
                <w:szCs w:val="21"/>
              </w:rPr>
              <w:t>50,842,958.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99.9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2,838.8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0.0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rPr>
            </w:pPr>
            <w:r>
              <w:rPr>
                <w:rFonts w:hint="eastAsia" w:ascii="仿宋" w:hAnsi="仿宋" w:eastAsia="仿宋"/>
                <w:szCs w:val="21"/>
                <w:lang w:val="en-US" w:eastAsia="zh-CN"/>
              </w:rPr>
              <w:t>0.3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szCs w:val="21"/>
                <w:lang w:val="en-US" w:eastAsia="zh-CN"/>
              </w:rPr>
            </w:pPr>
            <w:r>
              <w:rPr>
                <w:rFonts w:hint="eastAsia" w:ascii="仿宋" w:hAnsi="仿宋" w:eastAsia="仿宋"/>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0,845,798.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top"/>
              <w:rPr>
                <w:rFonts w:ascii="仿宋" w:hAnsi="仿宋" w:eastAsia="仿宋"/>
                <w:szCs w:val="21"/>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19,506,84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8.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6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1,654,649.8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9,174,403.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35,241,753.1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83,015,7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61,899,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仁怀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649,53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27,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旅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8,866,4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3,141,7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58,982,6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3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jc w:val="both"/>
        <w:rPr>
          <w:rFonts w:hint="eastAsia" w:ascii="仿宋" w:hAnsi="仿宋" w:eastAsia="仿宋"/>
          <w:color w:val="000000"/>
          <w:szCs w:val="21"/>
        </w:rPr>
      </w:pPr>
    </w:p>
    <w:p>
      <w:pPr>
        <w:jc w:val="both"/>
        <w:rPr>
          <w:rFonts w:hint="eastAsia" w:ascii="仿宋" w:hAnsi="仿宋" w:eastAsia="仿宋"/>
          <w:color w:val="000000"/>
          <w:szCs w:val="21"/>
        </w:rPr>
      </w:pPr>
    </w:p>
    <w:p>
      <w:pPr>
        <w:ind w:firstLine="420" w:firstLineChars="0"/>
        <w:jc w:val="both"/>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d9f7iVGdiA/p3o7MfBfihYLjWJU=" w:salt="CzaY6dxKDOcTp0zQE5KsI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B75E97"/>
    <w:rsid w:val="09860979"/>
    <w:rsid w:val="0A626B8A"/>
    <w:rsid w:val="0D901766"/>
    <w:rsid w:val="119D38F4"/>
    <w:rsid w:val="11F52987"/>
    <w:rsid w:val="12DA60B7"/>
    <w:rsid w:val="1322763E"/>
    <w:rsid w:val="13A3270E"/>
    <w:rsid w:val="15271F3C"/>
    <w:rsid w:val="153D2966"/>
    <w:rsid w:val="17012B08"/>
    <w:rsid w:val="17E41503"/>
    <w:rsid w:val="197A16EE"/>
    <w:rsid w:val="1B405FCF"/>
    <w:rsid w:val="1C0E51DF"/>
    <w:rsid w:val="2A3A53F1"/>
    <w:rsid w:val="2F4671E3"/>
    <w:rsid w:val="33C40040"/>
    <w:rsid w:val="342153CB"/>
    <w:rsid w:val="34296D79"/>
    <w:rsid w:val="38D97024"/>
    <w:rsid w:val="38E926E9"/>
    <w:rsid w:val="3B520599"/>
    <w:rsid w:val="3D320D98"/>
    <w:rsid w:val="4264087B"/>
    <w:rsid w:val="42FF6865"/>
    <w:rsid w:val="43F3566A"/>
    <w:rsid w:val="44FC1717"/>
    <w:rsid w:val="45026BB8"/>
    <w:rsid w:val="457A406E"/>
    <w:rsid w:val="466D0831"/>
    <w:rsid w:val="46CD3A39"/>
    <w:rsid w:val="478A1474"/>
    <w:rsid w:val="47BD4D02"/>
    <w:rsid w:val="48E8631C"/>
    <w:rsid w:val="49D806A7"/>
    <w:rsid w:val="49FA15B3"/>
    <w:rsid w:val="4D870C30"/>
    <w:rsid w:val="4DC7164B"/>
    <w:rsid w:val="4FE31BB9"/>
    <w:rsid w:val="51366883"/>
    <w:rsid w:val="51A03B59"/>
    <w:rsid w:val="57B47E4D"/>
    <w:rsid w:val="5E660FCE"/>
    <w:rsid w:val="62446D78"/>
    <w:rsid w:val="6AF71159"/>
    <w:rsid w:val="6CB373DA"/>
    <w:rsid w:val="6F8C2174"/>
    <w:rsid w:val="705B15C4"/>
    <w:rsid w:val="73083B4A"/>
    <w:rsid w:val="73181AE2"/>
    <w:rsid w:val="737F3265"/>
    <w:rsid w:val="73E97FF0"/>
    <w:rsid w:val="757F3635"/>
    <w:rsid w:val="779243CC"/>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c:v>
                </c:pt>
                <c:pt idx="1">
                  <c:v>1.0001</c:v>
                </c:pt>
                <c:pt idx="2">
                  <c:v>1</c:v>
                </c:pt>
                <c:pt idx="3">
                  <c:v>1</c:v>
                </c:pt>
                <c:pt idx="4">
                  <c:v>1.0003</c:v>
                </c:pt>
                <c:pt idx="5">
                  <c:v>1.0003</c:v>
                </c:pt>
                <c:pt idx="6">
                  <c:v>1.0003</c:v>
                </c:pt>
                <c:pt idx="7">
                  <c:v>1.0005</c:v>
                </c:pt>
                <c:pt idx="8">
                  <c:v>1.0007</c:v>
                </c:pt>
                <c:pt idx="9">
                  <c:v>1.0006</c:v>
                </c:pt>
                <c:pt idx="10">
                  <c:v>1.0006</c:v>
                </c:pt>
                <c:pt idx="11">
                  <c:v>1.0013</c:v>
                </c:pt>
                <c:pt idx="12">
                  <c:v>1.0015</c:v>
                </c:pt>
                <c:pt idx="13">
                  <c:v>1.0017</c:v>
                </c:pt>
                <c:pt idx="14">
                  <c:v>1.0019</c:v>
                </c:pt>
                <c:pt idx="15">
                  <c:v>1.0021</c:v>
                </c:pt>
                <c:pt idx="16">
                  <c:v>1.0021</c:v>
                </c:pt>
                <c:pt idx="17">
                  <c:v>1.0021</c:v>
                </c:pt>
                <c:pt idx="18">
                  <c:v>1.0026</c:v>
                </c:pt>
                <c:pt idx="19">
                  <c:v>1.0028</c:v>
                </c:pt>
                <c:pt idx="20">
                  <c:v>1.003</c:v>
                </c:pt>
                <c:pt idx="21">
                  <c:v>1.0031</c:v>
                </c:pt>
                <c:pt idx="22">
                  <c:v>1.0033</c:v>
                </c:pt>
                <c:pt idx="23">
                  <c:v>1.0033</c:v>
                </c:pt>
                <c:pt idx="24">
                  <c:v>1.0033</c:v>
                </c:pt>
                <c:pt idx="25">
                  <c:v>1.0038</c:v>
                </c:pt>
                <c:pt idx="26">
                  <c:v>1.004</c:v>
                </c:pt>
                <c:pt idx="27">
                  <c:v>1.0041</c:v>
                </c:pt>
                <c:pt idx="28">
                  <c:v>1.0043</c:v>
                </c:pt>
                <c:pt idx="29">
                  <c:v>1.0044</c:v>
                </c:pt>
                <c:pt idx="30">
                  <c:v>1.0044</c:v>
                </c:pt>
                <c:pt idx="31">
                  <c:v>1.0044</c:v>
                </c:pt>
                <c:pt idx="32">
                  <c:v>1.005</c:v>
                </c:pt>
                <c:pt idx="33">
                  <c:v>1.0052</c:v>
                </c:pt>
                <c:pt idx="34">
                  <c:v>1.0056</c:v>
                </c:pt>
                <c:pt idx="35">
                  <c:v>1.0058</c:v>
                </c:pt>
                <c:pt idx="36">
                  <c:v>1.006</c:v>
                </c:pt>
                <c:pt idx="37">
                  <c:v>1.0059</c:v>
                </c:pt>
                <c:pt idx="38">
                  <c:v>1.0059</c:v>
                </c:pt>
                <c:pt idx="39">
                  <c:v>1.0065</c:v>
                </c:pt>
                <c:pt idx="40">
                  <c:v>1.0066</c:v>
                </c:pt>
                <c:pt idx="41">
                  <c:v>1.0068</c:v>
                </c:pt>
                <c:pt idx="42">
                  <c:v>1.007</c:v>
                </c:pt>
                <c:pt idx="43">
                  <c:v>1.0071</c:v>
                </c:pt>
                <c:pt idx="44">
                  <c:v>1.0071</c:v>
                </c:pt>
                <c:pt idx="45">
                  <c:v>1.0071</c:v>
                </c:pt>
                <c:pt idx="46">
                  <c:v>1.0076</c:v>
                </c:pt>
                <c:pt idx="47">
                  <c:v>1.0078</c:v>
                </c:pt>
                <c:pt idx="48">
                  <c:v>1.008</c:v>
                </c:pt>
                <c:pt idx="49">
                  <c:v>1.0082</c:v>
                </c:pt>
                <c:pt idx="50">
                  <c:v>1.0086</c:v>
                </c:pt>
                <c:pt idx="51">
                  <c:v>1.0086</c:v>
                </c:pt>
                <c:pt idx="52">
                  <c:v>1.0086</c:v>
                </c:pt>
                <c:pt idx="53">
                  <c:v>1.0091</c:v>
                </c:pt>
                <c:pt idx="54">
                  <c:v>1.0093</c:v>
                </c:pt>
                <c:pt idx="55">
                  <c:v>1.0095</c:v>
                </c:pt>
                <c:pt idx="56">
                  <c:v>1.0096</c:v>
                </c:pt>
                <c:pt idx="57">
                  <c:v>1.0098</c:v>
                </c:pt>
                <c:pt idx="58">
                  <c:v>1.0097</c:v>
                </c:pt>
                <c:pt idx="59">
                  <c:v>1.0097</c:v>
                </c:pt>
                <c:pt idx="60">
                  <c:v>1.0103</c:v>
                </c:pt>
                <c:pt idx="61">
                  <c:v>1.0104</c:v>
                </c:pt>
                <c:pt idx="62">
                  <c:v>1.0106</c:v>
                </c:pt>
                <c:pt idx="63">
                  <c:v>1.0108</c:v>
                </c:pt>
                <c:pt idx="64">
                  <c:v>1.011</c:v>
                </c:pt>
                <c:pt idx="65">
                  <c:v>1.0109</c:v>
                </c:pt>
                <c:pt idx="66">
                  <c:v>1.0109</c:v>
                </c:pt>
                <c:pt idx="67">
                  <c:v>1.0114</c:v>
                </c:pt>
                <c:pt idx="68">
                  <c:v>1.0116</c:v>
                </c:pt>
                <c:pt idx="69">
                  <c:v>1.0118</c:v>
                </c:pt>
                <c:pt idx="70">
                  <c:v>1.0119</c:v>
                </c:pt>
                <c:pt idx="71">
                  <c:v>1.012</c:v>
                </c:pt>
                <c:pt idx="72">
                  <c:v>1.012</c:v>
                </c:pt>
                <c:pt idx="73">
                  <c:v>1.012</c:v>
                </c:pt>
                <c:pt idx="74">
                  <c:v>1.0126</c:v>
                </c:pt>
                <c:pt idx="75">
                  <c:v>1.0128</c:v>
                </c:pt>
                <c:pt idx="76">
                  <c:v>1.0129</c:v>
                </c:pt>
                <c:pt idx="77">
                  <c:v>1.0131</c:v>
                </c:pt>
                <c:pt idx="78">
                  <c:v>1.0132</c:v>
                </c:pt>
                <c:pt idx="79">
                  <c:v>1.0132</c:v>
                </c:pt>
                <c:pt idx="80">
                  <c:v>1.0132</c:v>
                </c:pt>
                <c:pt idx="81">
                  <c:v>1.0132</c:v>
                </c:pt>
                <c:pt idx="82">
                  <c:v>1.0132</c:v>
                </c:pt>
                <c:pt idx="83">
                  <c:v>1.0141</c:v>
                </c:pt>
                <c:pt idx="84">
                  <c:v>1.0143</c:v>
                </c:pt>
                <c:pt idx="85">
                  <c:v>1.0144</c:v>
                </c:pt>
                <c:pt idx="86">
                  <c:v>1.0144</c:v>
                </c:pt>
                <c:pt idx="87">
                  <c:v>1.0144</c:v>
                </c:pt>
                <c:pt idx="88">
                  <c:v>1.0149</c:v>
                </c:pt>
                <c:pt idx="89">
                  <c:v>1.0151</c:v>
                </c:pt>
                <c:pt idx="90">
                  <c:v>1.0152</c:v>
                </c:pt>
                <c:pt idx="91">
                  <c:v>1.015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c:v>
                </c:pt>
                <c:pt idx="1">
                  <c:v>9.9999999999989e-5</c:v>
                </c:pt>
                <c:pt idx="2">
                  <c:v>0</c:v>
                </c:pt>
                <c:pt idx="3">
                  <c:v>0</c:v>
                </c:pt>
                <c:pt idx="4">
                  <c:v>0.000299999999999967</c:v>
                </c:pt>
                <c:pt idx="5">
                  <c:v>0.000299999999999967</c:v>
                </c:pt>
                <c:pt idx="6">
                  <c:v>0.000299999999999967</c:v>
                </c:pt>
                <c:pt idx="7">
                  <c:v>0.000499999999999945</c:v>
                </c:pt>
                <c:pt idx="8">
                  <c:v>0.000699999999999923</c:v>
                </c:pt>
                <c:pt idx="9">
                  <c:v>0.000599999999999934</c:v>
                </c:pt>
                <c:pt idx="10">
                  <c:v>0.000599999999999934</c:v>
                </c:pt>
                <c:pt idx="11">
                  <c:v>0.00130000000000008</c:v>
                </c:pt>
                <c:pt idx="12">
                  <c:v>0.00150000000000006</c:v>
                </c:pt>
                <c:pt idx="13">
                  <c:v>0.00170000000000003</c:v>
                </c:pt>
                <c:pt idx="14">
                  <c:v>0.00190000000000001</c:v>
                </c:pt>
                <c:pt idx="15">
                  <c:v>0.00209999999999999</c:v>
                </c:pt>
                <c:pt idx="16">
                  <c:v>0.00209999999999999</c:v>
                </c:pt>
                <c:pt idx="17">
                  <c:v>0.00209999999999999</c:v>
                </c:pt>
                <c:pt idx="18">
                  <c:v>0.00259999999999994</c:v>
                </c:pt>
                <c:pt idx="19">
                  <c:v>0.00279999999999991</c:v>
                </c:pt>
                <c:pt idx="20">
                  <c:v>0.00299999999999989</c:v>
                </c:pt>
                <c:pt idx="21">
                  <c:v>0.0031000000000001</c:v>
                </c:pt>
                <c:pt idx="22">
                  <c:v>0.00330000000000008</c:v>
                </c:pt>
                <c:pt idx="23">
                  <c:v>0.00330000000000008</c:v>
                </c:pt>
                <c:pt idx="24">
                  <c:v>0.00330000000000008</c:v>
                </c:pt>
                <c:pt idx="25">
                  <c:v>0.00380000000000003</c:v>
                </c:pt>
                <c:pt idx="26">
                  <c:v>0.004</c:v>
                </c:pt>
                <c:pt idx="27">
                  <c:v>0.00409999999999999</c:v>
                </c:pt>
                <c:pt idx="28">
                  <c:v>0.00429999999999997</c:v>
                </c:pt>
                <c:pt idx="29">
                  <c:v>0.00439999999999996</c:v>
                </c:pt>
                <c:pt idx="30">
                  <c:v>0.00439999999999996</c:v>
                </c:pt>
                <c:pt idx="31">
                  <c:v>0.00439999999999996</c:v>
                </c:pt>
                <c:pt idx="32">
                  <c:v>0.00499999999999989</c:v>
                </c:pt>
                <c:pt idx="33">
                  <c:v>0.00520000000000009</c:v>
                </c:pt>
                <c:pt idx="34">
                  <c:v>0.00560000000000005</c:v>
                </c:pt>
                <c:pt idx="35">
                  <c:v>0.00580000000000003</c:v>
                </c:pt>
                <c:pt idx="36">
                  <c:v>0.00600000000000001</c:v>
                </c:pt>
                <c:pt idx="37">
                  <c:v>0.00590000000000002</c:v>
                </c:pt>
                <c:pt idx="38">
                  <c:v>0.00590000000000002</c:v>
                </c:pt>
                <c:pt idx="39">
                  <c:v>0.00649999999999995</c:v>
                </c:pt>
                <c:pt idx="40">
                  <c:v>0.00659999999999994</c:v>
                </c:pt>
                <c:pt idx="41">
                  <c:v>0.00679999999999992</c:v>
                </c:pt>
                <c:pt idx="42">
                  <c:v>0.0069999999999999</c:v>
                </c:pt>
                <c:pt idx="43">
                  <c:v>0.00710000000000011</c:v>
                </c:pt>
                <c:pt idx="44">
                  <c:v>0.00710000000000011</c:v>
                </c:pt>
                <c:pt idx="45">
                  <c:v>0.00710000000000011</c:v>
                </c:pt>
                <c:pt idx="46">
                  <c:v>0.00760000000000005</c:v>
                </c:pt>
                <c:pt idx="47">
                  <c:v>0.00780000000000003</c:v>
                </c:pt>
                <c:pt idx="48">
                  <c:v>0.00800000000000001</c:v>
                </c:pt>
                <c:pt idx="49">
                  <c:v>0.00819999999999999</c:v>
                </c:pt>
                <c:pt idx="50">
                  <c:v>0.00859999999999994</c:v>
                </c:pt>
                <c:pt idx="51">
                  <c:v>0.00859999999999994</c:v>
                </c:pt>
                <c:pt idx="52">
                  <c:v>0.00859999999999994</c:v>
                </c:pt>
                <c:pt idx="53">
                  <c:v>0.00910000000000011</c:v>
                </c:pt>
                <c:pt idx="54">
                  <c:v>0.00930000000000009</c:v>
                </c:pt>
                <c:pt idx="55">
                  <c:v>0.00950000000000006</c:v>
                </c:pt>
                <c:pt idx="56">
                  <c:v>0.00960000000000005</c:v>
                </c:pt>
                <c:pt idx="57">
                  <c:v>0.00980000000000003</c:v>
                </c:pt>
                <c:pt idx="58">
                  <c:v>0.00970000000000004</c:v>
                </c:pt>
                <c:pt idx="59">
                  <c:v>0.00970000000000004</c:v>
                </c:pt>
                <c:pt idx="60">
                  <c:v>0.0103</c:v>
                </c:pt>
                <c:pt idx="61">
                  <c:v>0.0104</c:v>
                </c:pt>
                <c:pt idx="62">
                  <c:v>0.0105999999999999</c:v>
                </c:pt>
                <c:pt idx="63">
                  <c:v>0.0107999999999999</c:v>
                </c:pt>
                <c:pt idx="64">
                  <c:v>0.0109999999999999</c:v>
                </c:pt>
                <c:pt idx="65">
                  <c:v>0.0108999999999999</c:v>
                </c:pt>
                <c:pt idx="66">
                  <c:v>0.0108999999999999</c:v>
                </c:pt>
                <c:pt idx="67">
                  <c:v>0.0114000000000001</c:v>
                </c:pt>
                <c:pt idx="68">
                  <c:v>0.0116000000000001</c:v>
                </c:pt>
                <c:pt idx="69">
                  <c:v>0.0118</c:v>
                </c:pt>
                <c:pt idx="70">
                  <c:v>0.0119</c:v>
                </c:pt>
                <c:pt idx="71">
                  <c:v>0.012</c:v>
                </c:pt>
                <c:pt idx="72">
                  <c:v>0.012</c:v>
                </c:pt>
                <c:pt idx="73">
                  <c:v>0.012</c:v>
                </c:pt>
                <c:pt idx="74">
                  <c:v>0.0125999999999999</c:v>
                </c:pt>
                <c:pt idx="75">
                  <c:v>0.0127999999999999</c:v>
                </c:pt>
                <c:pt idx="76">
                  <c:v>0.0128999999999999</c:v>
                </c:pt>
                <c:pt idx="77">
                  <c:v>0.0130999999999999</c:v>
                </c:pt>
                <c:pt idx="78">
                  <c:v>0.0132000000000001</c:v>
                </c:pt>
                <c:pt idx="79">
                  <c:v>0.0132000000000001</c:v>
                </c:pt>
                <c:pt idx="80">
                  <c:v>0.0132000000000001</c:v>
                </c:pt>
                <c:pt idx="81">
                  <c:v>0.0132000000000001</c:v>
                </c:pt>
                <c:pt idx="82">
                  <c:v>0.0132000000000001</c:v>
                </c:pt>
                <c:pt idx="83">
                  <c:v>0.0141</c:v>
                </c:pt>
                <c:pt idx="84">
                  <c:v>0.0143</c:v>
                </c:pt>
                <c:pt idx="85">
                  <c:v>0.0144</c:v>
                </c:pt>
                <c:pt idx="86">
                  <c:v>0.0144</c:v>
                </c:pt>
                <c:pt idx="87">
                  <c:v>0.0144</c:v>
                </c:pt>
                <c:pt idx="88">
                  <c:v>0.0148999999999999</c:v>
                </c:pt>
                <c:pt idx="89">
                  <c:v>0.0150999999999999</c:v>
                </c:pt>
                <c:pt idx="90">
                  <c:v>0.0152000000000001</c:v>
                </c:pt>
                <c:pt idx="91">
                  <c:v>0.0154000000000001</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15068493150685</c:v>
                </c:pt>
                <c:pt idx="1">
                  <c:v>0.00023013698630137</c:v>
                </c:pt>
                <c:pt idx="2">
                  <c:v>0.000345205479452055</c:v>
                </c:pt>
                <c:pt idx="3">
                  <c:v>0.00046027397260274</c:v>
                </c:pt>
                <c:pt idx="4">
                  <c:v>0.000575342465753425</c:v>
                </c:pt>
                <c:pt idx="5">
                  <c:v>0.00069041095890411</c:v>
                </c:pt>
                <c:pt idx="6">
                  <c:v>0.000805479452054795</c:v>
                </c:pt>
                <c:pt idx="7">
                  <c:v>0.000920547945205479</c:v>
                </c:pt>
                <c:pt idx="8">
                  <c:v>0.00103561643835616</c:v>
                </c:pt>
                <c:pt idx="9">
                  <c:v>0.00115068493150685</c:v>
                </c:pt>
                <c:pt idx="10">
                  <c:v>0.00126575342465753</c:v>
                </c:pt>
                <c:pt idx="11">
                  <c:v>0.00138082191780822</c:v>
                </c:pt>
                <c:pt idx="12">
                  <c:v>0.0014958904109589</c:v>
                </c:pt>
                <c:pt idx="13">
                  <c:v>0.00161095890410959</c:v>
                </c:pt>
                <c:pt idx="14">
                  <c:v>0.00172602739726027</c:v>
                </c:pt>
                <c:pt idx="15">
                  <c:v>0.00184109589041096</c:v>
                </c:pt>
                <c:pt idx="16">
                  <c:v>0.00195616438356164</c:v>
                </c:pt>
                <c:pt idx="17">
                  <c:v>0.00207123287671233</c:v>
                </c:pt>
                <c:pt idx="18">
                  <c:v>0.00218630136986301</c:v>
                </c:pt>
                <c:pt idx="19">
                  <c:v>0.0023013698630137</c:v>
                </c:pt>
                <c:pt idx="20">
                  <c:v>0.00241643835616438</c:v>
                </c:pt>
                <c:pt idx="21">
                  <c:v>0.00253150684931507</c:v>
                </c:pt>
                <c:pt idx="22">
                  <c:v>0.00264657534246575</c:v>
                </c:pt>
                <c:pt idx="23">
                  <c:v>0.00276164383561644</c:v>
                </c:pt>
                <c:pt idx="24">
                  <c:v>0.00287671232876712</c:v>
                </c:pt>
                <c:pt idx="25">
                  <c:v>0.00299178082191781</c:v>
                </c:pt>
                <c:pt idx="26">
                  <c:v>0.00310684931506849</c:v>
                </c:pt>
                <c:pt idx="27">
                  <c:v>0.00322191780821918</c:v>
                </c:pt>
                <c:pt idx="28">
                  <c:v>0.00333698630136986</c:v>
                </c:pt>
                <c:pt idx="29">
                  <c:v>0.00345205479452055</c:v>
                </c:pt>
                <c:pt idx="30">
                  <c:v>0.00356712328767123</c:v>
                </c:pt>
                <c:pt idx="31">
                  <c:v>0.00368219178082192</c:v>
                </c:pt>
                <c:pt idx="32">
                  <c:v>0.0037972602739726</c:v>
                </c:pt>
                <c:pt idx="33">
                  <c:v>0.00391232876712329</c:v>
                </c:pt>
                <c:pt idx="34">
                  <c:v>0.00402739726027397</c:v>
                </c:pt>
                <c:pt idx="35">
                  <c:v>0.00414246575342466</c:v>
                </c:pt>
                <c:pt idx="36">
                  <c:v>0.00425753424657534</c:v>
                </c:pt>
                <c:pt idx="37">
                  <c:v>0.00437260273972603</c:v>
                </c:pt>
                <c:pt idx="38">
                  <c:v>0.00448767123287671</c:v>
                </c:pt>
                <c:pt idx="39">
                  <c:v>0.0046027397260274</c:v>
                </c:pt>
                <c:pt idx="40">
                  <c:v>0.00471780821917808</c:v>
                </c:pt>
                <c:pt idx="41">
                  <c:v>0.00483287671232877</c:v>
                </c:pt>
                <c:pt idx="42">
                  <c:v>0.00494794520547945</c:v>
                </c:pt>
                <c:pt idx="43">
                  <c:v>0.00506301369863014</c:v>
                </c:pt>
                <c:pt idx="44">
                  <c:v>0.00517808219178082</c:v>
                </c:pt>
                <c:pt idx="45">
                  <c:v>0.00529315068493151</c:v>
                </c:pt>
                <c:pt idx="46">
                  <c:v>0.00540821917808219</c:v>
                </c:pt>
                <c:pt idx="47">
                  <c:v>0.00552328767123288</c:v>
                </c:pt>
                <c:pt idx="48">
                  <c:v>0.00563835616438356</c:v>
                </c:pt>
                <c:pt idx="49">
                  <c:v>0.00575342465753425</c:v>
                </c:pt>
                <c:pt idx="50">
                  <c:v>0.00586849315068493</c:v>
                </c:pt>
                <c:pt idx="51">
                  <c:v>0.00598356164383562</c:v>
                </c:pt>
                <c:pt idx="52">
                  <c:v>0.0060986301369863</c:v>
                </c:pt>
                <c:pt idx="53">
                  <c:v>0.00621369863013699</c:v>
                </c:pt>
                <c:pt idx="54">
                  <c:v>0.00632876712328767</c:v>
                </c:pt>
                <c:pt idx="55">
                  <c:v>0.00644383561643836</c:v>
                </c:pt>
                <c:pt idx="56">
                  <c:v>0.00655890410958904</c:v>
                </c:pt>
                <c:pt idx="57">
                  <c:v>0.00667397260273973</c:v>
                </c:pt>
                <c:pt idx="58">
                  <c:v>0.00678904109589041</c:v>
                </c:pt>
                <c:pt idx="59">
                  <c:v>0.0069041095890411</c:v>
                </c:pt>
                <c:pt idx="60">
                  <c:v>0.00701917808219178</c:v>
                </c:pt>
                <c:pt idx="61">
                  <c:v>0.00713424657534247</c:v>
                </c:pt>
                <c:pt idx="62">
                  <c:v>0.00724931506849315</c:v>
                </c:pt>
                <c:pt idx="63">
                  <c:v>0.00736438356164384</c:v>
                </c:pt>
                <c:pt idx="64">
                  <c:v>0.00747945205479452</c:v>
                </c:pt>
                <c:pt idx="65">
                  <c:v>0.00759452054794521</c:v>
                </c:pt>
                <c:pt idx="66">
                  <c:v>0.00770958904109589</c:v>
                </c:pt>
                <c:pt idx="67">
                  <c:v>0.00782465753424658</c:v>
                </c:pt>
                <c:pt idx="68">
                  <c:v>0.00793972602739726</c:v>
                </c:pt>
                <c:pt idx="69">
                  <c:v>0.00805479452054795</c:v>
                </c:pt>
                <c:pt idx="70">
                  <c:v>0.00816986301369863</c:v>
                </c:pt>
                <c:pt idx="71">
                  <c:v>0.00828493150684931</c:v>
                </c:pt>
                <c:pt idx="72">
                  <c:v>0.0084</c:v>
                </c:pt>
                <c:pt idx="73">
                  <c:v>0.00851506849315069</c:v>
                </c:pt>
                <c:pt idx="74">
                  <c:v>0.00863013698630137</c:v>
                </c:pt>
                <c:pt idx="75">
                  <c:v>0.00874520547945206</c:v>
                </c:pt>
                <c:pt idx="76">
                  <c:v>0.00886027397260274</c:v>
                </c:pt>
                <c:pt idx="77">
                  <c:v>0.00897534246575342</c:v>
                </c:pt>
                <c:pt idx="78">
                  <c:v>0.00909041095890411</c:v>
                </c:pt>
                <c:pt idx="79">
                  <c:v>0.0092054794520548</c:v>
                </c:pt>
                <c:pt idx="80">
                  <c:v>0.00932054794520548</c:v>
                </c:pt>
                <c:pt idx="81">
                  <c:v>0.00943561643835616</c:v>
                </c:pt>
                <c:pt idx="82">
                  <c:v>0.00955068493150685</c:v>
                </c:pt>
                <c:pt idx="83">
                  <c:v>0.00966575342465753</c:v>
                </c:pt>
                <c:pt idx="84">
                  <c:v>0.00978082191780822</c:v>
                </c:pt>
                <c:pt idx="85">
                  <c:v>0.0098958904109589</c:v>
                </c:pt>
                <c:pt idx="86">
                  <c:v>0.0100109589041096</c:v>
                </c:pt>
                <c:pt idx="87">
                  <c:v>0.0101260273972603</c:v>
                </c:pt>
                <c:pt idx="88">
                  <c:v>0.010241095890411</c:v>
                </c:pt>
                <c:pt idx="89">
                  <c:v>0.0103561643835616</c:v>
                </c:pt>
                <c:pt idx="90">
                  <c:v>0.0104712328767123</c:v>
                </c:pt>
                <c:pt idx="91">
                  <c:v>0.0105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12:2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8968B1FF40A448DE9E35C5F863E1CB6A</vt:lpwstr>
  </property>
</Properties>
</file>